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9bfe6b02ad6e83226c3cfba4b7d91fa59e5be492.png"/>
            <a:graphic>
              <a:graphicData uri="http://schemas.openxmlformats.org/drawingml/2006/picture">
                <pic:pic>
                  <pic:nvPicPr>
                    <pic:cNvPr id="1" name="image-9bfe6b02ad6e83226c3cfba4b7d91fa59e5be492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Market Overview Dashboard Design for Excel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my analysis of institutional trading desk layouts and market pulse indicators, I've designed a comprehensive </w:t>
      </w:r>
      <w:r>
        <w:rPr>
          <w:rFonts w:eastAsia="inter" w:cs="inter" w:ascii="inter" w:hAnsi="inter"/>
          <w:b/>
          <w:color w:val="000000"/>
        </w:rPr>
        <w:t xml:space="preserve">post-market close dashboard</w:t>
      </w:r>
      <w:r>
        <w:rPr>
          <w:rFonts w:eastAsia="inter" w:cs="inter" w:ascii="inter" w:hAnsi="inter"/>
          <w:color w:val="000000"/>
        </w:rPr>
        <w:t xml:space="preserve"> that combines professional-grade market analysis with Excel's accessibility. Here's your complete dashboard design with mock data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Dashboard 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dashboard is structured as an </w:t>
      </w:r>
      <w:r>
        <w:rPr>
          <w:rFonts w:eastAsia="inter" w:cs="inter" w:ascii="inter" w:hAnsi="inter"/>
          <w:b/>
          <w:color w:val="000000"/>
        </w:rPr>
        <w:t xml:space="preserve">executive summary</w:t>
      </w:r>
      <w:r>
        <w:rPr>
          <w:rFonts w:eastAsia="inter" w:cs="inter" w:ascii="inter" w:hAnsi="inter"/>
          <w:color w:val="000000"/>
        </w:rPr>
        <w:t xml:space="preserve"> optimized for quick decision-making after market close, featuring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8-section layout</w:t>
      </w:r>
      <w:r>
        <w:rPr>
          <w:rFonts w:eastAsia="inter" w:cs="inter" w:ascii="inter" w:hAnsi="inter"/>
          <w:color w:val="000000"/>
          <w:sz w:val="21"/>
        </w:rPr>
        <w:t xml:space="preserve"> covering all critical market aspec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fessional color coding</w:t>
      </w:r>
      <w:r>
        <w:rPr>
          <w:rFonts w:eastAsia="inter" w:cs="inter" w:ascii="inter" w:hAnsi="inter"/>
          <w:color w:val="000000"/>
          <w:sz w:val="21"/>
        </w:rPr>
        <w:t xml:space="preserve"> (🟢 Bullish, 🟡 Caution, 🔴 Bearish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-time indicators</w:t>
      </w:r>
      <w:r>
        <w:rPr>
          <w:rFonts w:eastAsia="inter" w:cs="inter" w:ascii="inter" w:hAnsi="inter"/>
          <w:color w:val="000000"/>
          <w:sz w:val="21"/>
        </w:rPr>
        <w:t xml:space="preserve"> including after-hours data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itutional-grade signals</w:t>
      </w:r>
      <w:r>
        <w:rPr>
          <w:rFonts w:eastAsia="inter" w:cs="inter" w:ascii="inter" w:hAnsi="inter"/>
          <w:color w:val="000000"/>
          <w:sz w:val="21"/>
        </w:rPr>
        <w:t xml:space="preserve"> (GMI, breadth, sector rotation)</w:t>
      </w:r>
    </w:p>
    <w:p>
      <w:pPr>
        <w:spacing w:line="360" w:after="0" w:lineRule="auto"/>
        <w:jc w:val="center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6038850" cy="4483846"/>
            <wp:effectExtent b="0" l="0" r="0" t="0"/>
            <wp:docPr id="2" name="image-55f452fbfaddc150787ffc174786bb103fa9e607.png"/>
            <a:graphic>
              <a:graphicData uri="http://schemas.openxmlformats.org/drawingml/2006/picture">
                <pic:pic>
                  <pic:nvPicPr>
                    <pic:cNvPr id="2" name="image-55f452fbfaddc150787ffc174786bb103fa9e607.png" descr=""/>
                    <pic:cNvPicPr/>
                  </pic:nvPicPr>
                  <pic:blipFill>
                    <a:blip r:embed="rId6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483846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xample of a Bloomberg Terminal dual-screen dashboard displaying a detailed market overview with futures and stock trade data, useful for designing a post-close market dashboard in Excel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📊 </w:t>
      </w:r>
      <w:r>
        <w:rPr>
          <w:rFonts w:eastAsia="inter" w:cs="inter" w:ascii="inter" w:hAnsi="inter"/>
          <w:b/>
          <w:color w:val="000000"/>
          <w:sz w:val="24"/>
        </w:rPr>
        <w:t xml:space="preserve">Core Dashboard Stru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eader Section (Rows 1-4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KET OVERVIEW - POST CLOSE ANALYSIS</w:t>
        <w:br/>
        <w:t xml:space="preserve">Date: September 2, 2025 | Status: 🔴 CAUTION | Updated: 4:15 PM E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in KPI Section (Rows 5-10)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de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ri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hang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fter Hour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P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57.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47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07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QQ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85.6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1.1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19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W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98.4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49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17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VI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6.2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8.0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0.62%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rket Signals Section (Rows 11-18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GMI Components (Left)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902"/>
        <w:gridCol w:w="1902"/>
        <w:gridCol w:w="1902"/>
        <w:gridCol w:w="1902"/>
        <w:gridCol w:w="1902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ompon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QQQ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P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W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tatu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hort-term Tre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elow 50M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rend Momentu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clin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ong-term Tre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bove 150MA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ice Momentu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ixe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Total Sco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2.3/4.0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readth Indicators (Right)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2378"/>
        <w:gridCol w:w="2378"/>
        <w:gridCol w:w="2378"/>
        <w:gridCol w:w="2378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Indicato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urren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reviou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tatu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YSE A/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,24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,5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eak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w 52W High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clini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t New High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8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2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egativ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cClellan Osc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45.6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12.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teriorating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🔥 </w:t>
      </w:r>
      <w:r>
        <w:rPr>
          <w:rFonts w:eastAsia="inter" w:cs="inter" w:ascii="inter" w:hAnsi="inter"/>
          <w:b/>
          <w:color w:val="000000"/>
          <w:sz w:val="24"/>
        </w:rPr>
        <w:t xml:space="preserve">Sector Heatmap (Rows 19-25)</w:t>
      </w:r>
    </w:p>
    <w:p>
      <w:pPr>
        <w:spacing w:line="360" w:after="0" w:lineRule="auto"/>
        <w:jc w:val="center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6038850" cy="4529138"/>
            <wp:effectExtent b="0" l="0" r="0" t="0"/>
            <wp:docPr id="3" name="image-11682bdefba04052b50777513c771f8af24ffb27.png"/>
            <a:graphic>
              <a:graphicData uri="http://schemas.openxmlformats.org/drawingml/2006/picture">
                <pic:pic>
                  <pic:nvPicPr>
                    <pic:cNvPr id="3" name="image-11682bdefba04052b50777513c771f8af24ffb27.png" descr=""/>
                    <pic:cNvPicPr/>
                  </pic:nvPicPr>
                  <pic:blipFill>
                    <a:blip r:embed="rId7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6038850" cy="4529138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Year-to-date financial dashboard in Excel showing key metrics, charts, and income statement with mock data for market overview.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902"/>
        <w:gridCol w:w="1902"/>
        <w:gridCol w:w="1902"/>
        <w:gridCol w:w="1902"/>
        <w:gridCol w:w="1902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ecto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ri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hange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30D R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igna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nergy (XLE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8.3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2.4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34.1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💪 STRO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chnology (XLK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78.4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1.2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12.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💪 STRONG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unications (XLC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2.34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0.8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09.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➡️ NEUTRA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tilities (XLU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7.8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1.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7.6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➡️ NEUTRA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inancials (XLF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8.6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1.8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5.6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🔻 WEAK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terials (XLB)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9.1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1.2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4.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🔻 WEAK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📈 </w:t>
      </w:r>
      <w:r>
        <w:rPr>
          <w:rFonts w:eastAsia="inter" w:cs="inter" w:ascii="inter" w:hAnsi="inter"/>
          <w:b/>
          <w:color w:val="000000"/>
          <w:sz w:val="24"/>
        </w:rPr>
        <w:t xml:space="preserve">Top Movers Section (Rows 26-35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op Gainers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902"/>
        <w:gridCol w:w="1902"/>
        <w:gridCol w:w="1902"/>
        <w:gridCol w:w="1902"/>
        <w:gridCol w:w="1902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ymbo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ri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hange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Volu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H Chan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NVD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34.67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4.2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5.2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0.5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SL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41.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3.8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8.7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2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M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6.78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3.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9.1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0.8%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op Losers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1902"/>
        <w:gridCol w:w="1902"/>
        <w:gridCol w:w="1902"/>
        <w:gridCol w:w="1902"/>
        <w:gridCol w:w="1902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Symbo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Pric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Change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Volu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b/>
                <w:color w:val="000000"/>
                <w:sz w:val="17"/>
              </w:rPr>
              <w:t xml:space="preserve">AH Chan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M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78.23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2.8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2.3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1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JNJ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56.4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2.1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8.9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+0.2%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G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67.89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1.9%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6.7M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-0.4%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🎨 </w:t>
      </w:r>
      <w:r>
        <w:rPr>
          <w:rFonts w:eastAsia="inter" w:cs="inter" w:ascii="inter" w:hAnsi="inter"/>
          <w:b/>
          <w:color w:val="000000"/>
          <w:sz w:val="24"/>
        </w:rPr>
        <w:t xml:space="preserve">Professional Design Element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lor Scheme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eader</w:t>
      </w:r>
      <w:r>
        <w:rPr>
          <w:rFonts w:eastAsia="inter" w:cs="inter" w:ascii="inter" w:hAnsi="inter"/>
          <w:color w:val="000000"/>
          <w:sz w:val="21"/>
        </w:rPr>
        <w:t xml:space="preserve">: Dark Blue (#2C5282) with white tex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sitive Values</w:t>
      </w:r>
      <w:r>
        <w:rPr>
          <w:rFonts w:eastAsia="inter" w:cs="inter" w:ascii="inter" w:hAnsi="inter"/>
          <w:color w:val="000000"/>
          <w:sz w:val="21"/>
        </w:rPr>
        <w:t xml:space="preserve">: Light Green (#E6FFFA) background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gative Values</w:t>
      </w:r>
      <w:r>
        <w:rPr>
          <w:rFonts w:eastAsia="inter" w:cs="inter" w:ascii="inter" w:hAnsi="inter"/>
          <w:color w:val="000000"/>
          <w:sz w:val="21"/>
        </w:rPr>
        <w:t xml:space="preserve">: Light Red (#FFF5F5) background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ignal Indicators</w:t>
      </w:r>
      <w:r>
        <w:rPr>
          <w:rFonts w:eastAsia="inter" w:cs="inter" w:ascii="inter" w:hAnsi="inter"/>
          <w:color w:val="000000"/>
          <w:sz w:val="21"/>
        </w:rPr>
        <w:t xml:space="preserve">: 🟢🟡🔴 for instant visual feedback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Excel Formula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rke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g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🟢 BULLIS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🔴 BEARIS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🟡 MIX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/>
        <w:br/>
        <w:t xml:space="preserve">GMI Sc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GMI_Score&gt;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🟢 GREE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GMI_Score&lt;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🔴 R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🟡 NEUTRA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/>
        <w:br/>
        <w:t xml:space="preserve">Risk L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VIX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🔴 HIG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VIX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🟡 MODERA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🟢 LOW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📋 </w:t>
      </w:r>
      <w:r>
        <w:rPr>
          <w:rFonts w:eastAsia="inter" w:cs="inter" w:ascii="inter" w:hAnsi="inter"/>
          <w:b/>
          <w:color w:val="000000"/>
          <w:sz w:val="24"/>
        </w:rPr>
        <w:t xml:space="preserve">Complete Data File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I've created 8 CSV files with mock data ready for Excel import: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🔧 </w:t>
      </w:r>
      <w:r>
        <w:rPr>
          <w:rFonts w:eastAsia="inter" w:cs="inter" w:ascii="inter" w:hAnsi="inter"/>
          <w:b/>
          <w:color w:val="000000"/>
          <w:sz w:val="24"/>
        </w:rPr>
        <w:t xml:space="preserve">Implementation Guid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</w:t>
      </w:r>
      <w:r>
        <w:rPr>
          <w:rFonts w:eastAsia="inter" w:cs="inter" w:ascii="inter" w:hAnsi="inter"/>
          <w:b/>
          <w:color w:val="000000"/>
          <w:sz w:val="24"/>
        </w:rPr>
        <w:t xml:space="preserve">Why This Design Work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ecutive Focus</w:t>
      </w:r>
      <w:r>
        <w:rPr>
          <w:rFonts w:eastAsia="inter" w:cs="inter" w:ascii="inter" w:hAnsi="inter"/>
          <w:color w:val="000000"/>
          <w:sz w:val="21"/>
        </w:rPr>
        <w:t xml:space="preserve">: Key information in the top 10 rows for quick scanning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itutional Standards</w:t>
      </w:r>
      <w:r>
        <w:rPr>
          <w:rFonts w:eastAsia="inter" w:cs="inter" w:ascii="inter" w:hAnsi="inter"/>
          <w:color w:val="000000"/>
          <w:sz w:val="21"/>
        </w:rPr>
        <w:t xml:space="preserve">: Uses GMI, breadth indicators, and sector rotation analysi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isual Hierarchy</w:t>
      </w:r>
      <w:r>
        <w:rPr>
          <w:rFonts w:eastAsia="inter" w:cs="inter" w:ascii="inter" w:hAnsi="inter"/>
          <w:color w:val="000000"/>
          <w:sz w:val="21"/>
        </w:rPr>
        <w:t xml:space="preserve">: Color coding and layouts guide the eye to critical information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alable Architecture</w:t>
      </w:r>
      <w:r>
        <w:rPr>
          <w:rFonts w:eastAsia="inter" w:cs="inter" w:ascii="inter" w:hAnsi="inter"/>
          <w:color w:val="000000"/>
          <w:sz w:val="21"/>
        </w:rPr>
        <w:t xml:space="preserve">: Easily expandable with additional indicators or market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st-Close Optimization</w:t>
      </w:r>
      <w:r>
        <w:rPr>
          <w:rFonts w:eastAsia="inter" w:cs="inter" w:ascii="inter" w:hAnsi="inter"/>
          <w:color w:val="000000"/>
          <w:sz w:val="21"/>
        </w:rPr>
        <w:t xml:space="preserve">: Includes after-hours data and next-day preparation element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dashboard design combines the sophistication of institutional trading desks with Excel's accessibility, providing a comprehensive market overview that supports both strategic decision-making and tactical trading decisions after market close.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0" w:name="fn1"/>
    <w:bookmarkEnd w:id="0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oving-Average-Cycles-Indicator-by-ChartingCycles-TradingView.html </w:t>
      </w:r>
    </w:p>
    <w:bookmarkStart w:id="1" w:name="fn2"/>
    <w:bookmarkEnd w:id="1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NASI-Indicator-by-Ollie_AllCaps-TradingView.html </w:t>
      </w:r>
    </w:p>
    <w:bookmarkStart w:id="2" w:name="fn3"/>
    <w:bookmarkEnd w:id="2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145a46ea-439e-40c2-b9ee-6bbb24edf4c2_1021x532.jpg </w:t>
      </w:r>
    </w:p>
    <w:bookmarkStart w:id="3" w:name="fn4"/>
    <w:bookmarkEnd w:id="3"/>
    <w:p>
      <w:pPr>
        <w:numPr>
          <w:ilvl w:val="0"/>
          <w:numId w:val="5"/>
        </w:numPr>
        <w:spacing w:line="360" w:after="210" w:lineRule="auto"/>
      </w:pPr>
      <w:hyperlink r:id="rId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leanexcelsolutions.com/trading-portfolio-dashboard-in-excel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4" w:name="fn5"/>
    <w:bookmarkEnd w:id="4"/>
    <w:p>
      <w:pPr>
        <w:numPr>
          <w:ilvl w:val="0"/>
          <w:numId w:val="5"/>
        </w:numPr>
        <w:spacing w:line="360" w:after="210" w:lineRule="auto"/>
      </w:pPr>
      <w:hyperlink r:id="rId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bcdirectinvesting.com/trading-tools-research/pre-market-after-hours-trading.html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5" w:name="fn6"/>
    <w:bookmarkEnd w:id="5"/>
    <w:p>
      <w:pPr>
        <w:numPr>
          <w:ilvl w:val="0"/>
          <w:numId w:val="5"/>
        </w:numPr>
        <w:spacing w:line="360" w:after="210" w:lineRule="auto"/>
      </w:pPr>
      <w:hyperlink r:id="rId1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aravalindustries.com/which-layout-is-right-for-your-trading-floor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6" w:name="fn7"/>
    <w:bookmarkEnd w:id="6"/>
    <w:p>
      <w:pPr>
        <w:numPr>
          <w:ilvl w:val="0"/>
          <w:numId w:val="5"/>
        </w:numPr>
        <w:spacing w:line="360" w:after="210" w:lineRule="auto"/>
      </w:pPr>
      <w:hyperlink r:id="rId1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emplatelab.com/excel-dashboard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7" w:name="fn8"/>
    <w:bookmarkEnd w:id="7"/>
    <w:p>
      <w:pPr>
        <w:numPr>
          <w:ilvl w:val="0"/>
          <w:numId w:val="5"/>
        </w:numPr>
        <w:spacing w:line="360" w:after="210" w:lineRule="auto"/>
      </w:pPr>
      <w:hyperlink r:id="rId1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reddit.com/r/fidelityinvestments/comments/1e50j67/after_hours_trading_price_view_on_desktop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8" w:name="fn9"/>
    <w:bookmarkEnd w:id="8"/>
    <w:p>
      <w:pPr>
        <w:numPr>
          <w:ilvl w:val="0"/>
          <w:numId w:val="5"/>
        </w:numPr>
        <w:spacing w:line="360" w:after="210" w:lineRule="auto"/>
      </w:pPr>
      <w:hyperlink r:id="rId1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vestopedia.com/articles/investing/022416/different-trading-desks-investment-bank.asp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9" w:name="fn10"/>
    <w:bookmarkEnd w:id="9"/>
    <w:p>
      <w:pPr>
        <w:numPr>
          <w:ilvl w:val="0"/>
          <w:numId w:val="5"/>
        </w:numPr>
        <w:spacing w:line="360" w:after="210" w:lineRule="auto"/>
      </w:pPr>
      <w:hyperlink r:id="rId1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upport.microsoft.com/en-au/office/create-and-share-a-dashboard-with-excel-and-microsoft-groups-ad92a34d-38d0-4fdd-b8b1-58379aae746e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0" w:name="fn11"/>
    <w:bookmarkEnd w:id="10"/>
    <w:p>
      <w:pPr>
        <w:numPr>
          <w:ilvl w:val="0"/>
          <w:numId w:val="5"/>
        </w:numPr>
        <w:spacing w:line="360" w:after="210" w:lineRule="auto"/>
      </w:pPr>
      <w:hyperlink r:id="rId1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nasdaq.com/market-activity/after-hour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1" w:name="fn12"/>
    <w:bookmarkEnd w:id="11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ARKET_PULSE_RESEARCH_DOCUMENTATION.md </w:t>
      </w:r>
    </w:p>
    <w:bookmarkStart w:id="12" w:name="fn13"/>
    <w:bookmarkEnd w:id="12"/>
    <w:p>
      <w:pPr>
        <w:numPr>
          <w:ilvl w:val="0"/>
          <w:numId w:val="5"/>
        </w:numPr>
        <w:spacing w:line="360" w:after="210" w:lineRule="auto"/>
      </w:pPr>
      <w:hyperlink r:id="rId1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investglass.com/setting-up-a-trading-desk-from-interest-rate-swaps-to-foreign-exchange-trading-desk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3" w:name="fn14"/>
    <w:bookmarkEnd w:id="13"/>
    <w:p>
      <w:pPr>
        <w:numPr>
          <w:ilvl w:val="0"/>
          <w:numId w:val="5"/>
        </w:numPr>
        <w:spacing w:line="360" w:after="210" w:lineRule="auto"/>
      </w:pPr>
      <w:hyperlink r:id="rId1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thesmallman.com/dashboards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4" w:name="fn15"/>
    <w:bookmarkEnd w:id="14"/>
    <w:p>
      <w:pPr>
        <w:numPr>
          <w:ilvl w:val="0"/>
          <w:numId w:val="5"/>
        </w:numPr>
        <w:spacing w:line="360" w:after="210" w:lineRule="auto"/>
      </w:pPr>
      <w:hyperlink r:id="rId1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barchart.com/stocks/post-market-trad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5" w:name="fn16"/>
    <w:bookmarkEnd w:id="15"/>
    <w:p>
      <w:pPr>
        <w:numPr>
          <w:ilvl w:val="0"/>
          <w:numId w:val="5"/>
        </w:numPr>
        <w:spacing w:line="360" w:after="210" w:lineRule="auto"/>
      </w:pPr>
      <w:hyperlink r:id="rId1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tickeron.com/trading-investing-101/what-is-the-definition-of-a-trading-desk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6" w:name="fn17"/>
    <w:bookmarkEnd w:id="16"/>
    <w:p>
      <w:pPr>
        <w:numPr>
          <w:ilvl w:val="0"/>
          <w:numId w:val="5"/>
        </w:numPr>
        <w:spacing w:line="360" w:after="210" w:lineRule="auto"/>
      </w:pPr>
      <w:hyperlink r:id="rId2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oviond.com/the-best-excel-marketing-dashboard-template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7" w:name="fn18"/>
    <w:bookmarkEnd w:id="17"/>
    <w:p>
      <w:pPr>
        <w:numPr>
          <w:ilvl w:val="0"/>
          <w:numId w:val="5"/>
        </w:numPr>
        <w:spacing w:line="360" w:after="210" w:lineRule="auto"/>
      </w:pPr>
      <w:hyperlink r:id="rId2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marketchameleon.com/Reports/AfterHoursTrading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8" w:name="fn19"/>
    <w:bookmarkEnd w:id="18"/>
    <w:p>
      <w:pPr>
        <w:numPr>
          <w:ilvl w:val="0"/>
          <w:numId w:val="5"/>
        </w:numPr>
        <w:spacing w:line="360" w:after="210" w:lineRule="auto"/>
      </w:pPr>
      <w:hyperlink r:id="rId2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www.sbfi-financial.com/why-a-trading-desk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19" w:name="fn20"/>
    <w:bookmarkEnd w:id="19"/>
    <w:p>
      <w:pPr>
        <w:numPr>
          <w:ilvl w:val="0"/>
          <w:numId w:val="5"/>
        </w:numPr>
        <w:spacing w:line="360" w:after="210" w:lineRule="auto"/>
      </w:pPr>
      <w:hyperlink r:id="rId2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chandoo.org/wp/excel-dashboard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0" w:name="fn21"/>
    <w:bookmarkEnd w:id="20"/>
    <w:p>
      <w:pPr>
        <w:numPr>
          <w:ilvl w:val="0"/>
          <w:numId w:val="5"/>
        </w:numPr>
        <w:spacing w:line="360" w:after="210" w:lineRule="auto"/>
      </w:pPr>
      <w:hyperlink r:id="rId24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stockanalysis.com/markets/afterhours/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1" w:name="fn22"/>
    <w:bookmarkEnd w:id="21"/>
    <w:p>
      <w:pPr>
        <w:numPr>
          <w:ilvl w:val="0"/>
          <w:numId w:val="5"/>
        </w:numPr>
        <w:spacing w:line="360" w:after="210" w:lineRule="auto"/>
      </w:pPr>
      <w:hyperlink r:id="rId25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85f89a74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2" w:name="fn23"/>
    <w:bookmarkEnd w:id="22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hilllax-Moving-Averages-with-Qullamaggie-colors-Indicator-by-chilllaxtrader-TradingView.html </w:t>
      </w:r>
    </w:p>
    <w:bookmarkStart w:id="23" w:name="fn24"/>
    <w:bookmarkEnd w:id="23"/>
    <w:p>
      <w:pPr>
        <w:numPr>
          <w:ilvl w:val="0"/>
          <w:numId w:val="5"/>
        </w:numPr>
        <w:spacing w:line="360" w:after="210" w:lineRule="auto"/>
      </w:pPr>
      <w:hyperlink r:id="rId26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c43cc7ef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4" w:name="fn25"/>
    <w:bookmarkEnd w:id="24"/>
    <w:p>
      <w:pPr>
        <w:numPr>
          <w:ilvl w:val="0"/>
          <w:numId w:val="5"/>
        </w:numPr>
        <w:spacing w:line="360" w:after="210" w:lineRule="auto"/>
      </w:pPr>
      <w:hyperlink r:id="rId27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8835383c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5" w:name="fn26"/>
    <w:bookmarkEnd w:id="25"/>
    <w:p>
      <w:pPr>
        <w:numPr>
          <w:ilvl w:val="0"/>
          <w:numId w:val="5"/>
        </w:numPr>
        <w:spacing w:line="360" w:after="210" w:lineRule="auto"/>
      </w:pPr>
      <w:hyperlink r:id="rId28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307c700c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6" w:name="fn27"/>
    <w:bookmarkEnd w:id="26"/>
    <w:p>
      <w:pPr>
        <w:numPr>
          <w:ilvl w:val="0"/>
          <w:numId w:val="5"/>
        </w:numPr>
        <w:spacing w:line="360" w:after="210" w:lineRule="auto"/>
      </w:pPr>
      <w:hyperlink r:id="rId29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c11e1220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7" w:name="fn28"/>
    <w:bookmarkEnd w:id="27"/>
    <w:p>
      <w:pPr>
        <w:numPr>
          <w:ilvl w:val="0"/>
          <w:numId w:val="5"/>
        </w:numPr>
        <w:spacing w:line="360" w:after="210" w:lineRule="auto"/>
      </w:pPr>
      <w:hyperlink r:id="rId30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ab3552f1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8" w:name="fn29"/>
    <w:bookmarkEnd w:id="28"/>
    <w:p>
      <w:pPr>
        <w:numPr>
          <w:ilvl w:val="0"/>
          <w:numId w:val="5"/>
        </w:numPr>
        <w:spacing w:line="360" w:after="210" w:lineRule="auto"/>
      </w:pPr>
      <w:hyperlink r:id="rId31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04b4a04b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29" w:name="fn30"/>
    <w:bookmarkEnd w:id="29"/>
    <w:p>
      <w:pPr>
        <w:numPr>
          <w:ilvl w:val="0"/>
          <w:numId w:val="5"/>
        </w:numPr>
        <w:spacing w:line="360" w:after="210" w:lineRule="auto"/>
      </w:pPr>
      <w:hyperlink r:id="rId32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27337857-1963-455c-acc8-f5391d01c29b/9ea23ad3.csv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0" w:name="fn31"/>
    <w:bookmarkEnd w:id="30"/>
    <w:p>
      <w:pPr>
        <w:numPr>
          <w:ilvl w:val="0"/>
          <w:numId w:val="5"/>
        </w:numPr>
        <w:spacing w:line="360" w:after="210" w:lineRule="auto"/>
      </w:pPr>
      <w:hyperlink r:id="rId33">
        <w:r>
          <w:rPr>
            <w:rFonts w:eastAsia="inter" w:cs="inter" w:ascii="inter" w:hAnsi="inter"/>
            <w:color w:val="#000"/>
            <w:sz w:val="18"/>
            <w:u w:val="single"/>
          </w:rPr>
          <w:t xml:space="preserve">https://ppl-ai-code-interpreter-files.s3.amazonaws.com/web/direct-files/f3629e3fac2ae51debfff14627fc0b26/45654ccb-d567-4dc8-8702-9aea855a083a/d55a250d.md</w:t>
        </w:r>
      </w:hyperlink>
      <w:r>
        <w:rPr>
          <w:rFonts w:eastAsia="inter" w:cs="inter" w:ascii="inter" w:hAnsi="inter"/>
          <w:color w:val="000000"/>
          <w:sz w:val="18"/>
        </w:rPr>
        <w:t xml:space="preserve"> </w:t>
      </w:r>
    </w:p>
    <w:bookmarkStart w:id="31" w:name="fn32"/>
    <w:bookmarkEnd w:id="31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bout-the-General-Market-Index-GMI-_-Wishing-Wealth-Blog.html </w:t>
      </w:r>
    </w:p>
    <w:bookmarkStart w:id="32" w:name="fn33"/>
    <w:bookmarkEnd w:id="32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opy-of-Daily-Economic-Numbers.xlsx </w:t>
      </w:r>
    </w:p>
    <w:bookmarkStart w:id="33" w:name="fn34"/>
    <w:bookmarkEnd w:id="33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Net-New-Highs_Lows-With-visible-code-Indicator-by-Fred6724-TradingView.html </w:t>
      </w:r>
    </w:p>
    <w:bookmarkStart w:id="34" w:name="fn35"/>
    <w:bookmarkEnd w:id="34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1-8_18_25-Solar-Strength-Energy-Awakens.html </w:t>
      </w:r>
    </w:p>
    <w:bookmarkStart w:id="35" w:name="fn36"/>
    <w:bookmarkEnd w:id="35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to_do </w:t>
      </w:r>
    </w:p>
    <w:bookmarkStart w:id="36" w:name="fn37"/>
    <w:bookmarkEnd w:id="36"/>
    <w:p>
      <w:pPr>
        <w:numPr>
          <w:ilvl w:val="0"/>
          <w:numId w:val="5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gmi_calculator.py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</w:abstractNum>
  <w:abstractNum w:abstractNumId="5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9bfe6b02ad6e83226c3cfba4b7d91fa59e5be492.png" TargetMode="Internal"/><Relationship Id="rId6" Type="http://schemas.openxmlformats.org/officeDocument/2006/relationships/image" Target="media/image-55f452fbfaddc150787ffc174786bb103fa9e607.png" TargetMode="Internal"/><Relationship Id="rId7" Type="http://schemas.openxmlformats.org/officeDocument/2006/relationships/image" Target="media/image-11682bdefba04052b50777513c771f8af24ffb27.png" TargetMode="Internal"/><Relationship Id="rId8" Type="http://schemas.openxmlformats.org/officeDocument/2006/relationships/hyperlink" Target="https://leanexcelsolutions.com/trading-portfolio-dashboard-in-excel/" TargetMode="External"/><Relationship Id="rId9" Type="http://schemas.openxmlformats.org/officeDocument/2006/relationships/hyperlink" Target="https://www.rbcdirectinvesting.com/trading-tools-research/pre-market-after-hours-trading.html" TargetMode="External"/><Relationship Id="rId10" Type="http://schemas.openxmlformats.org/officeDocument/2006/relationships/hyperlink" Target="https://www.saravalindustries.com/which-layout-is-right-for-your-trading-floor/" TargetMode="External"/><Relationship Id="rId11" Type="http://schemas.openxmlformats.org/officeDocument/2006/relationships/hyperlink" Target="https://templatelab.com/excel-dashboards/" TargetMode="External"/><Relationship Id="rId12" Type="http://schemas.openxmlformats.org/officeDocument/2006/relationships/hyperlink" Target="https://www.reddit.com/r/fidelityinvestments/comments/1e50j67/after_hours_trading_price_view_on_desktop/" TargetMode="External"/><Relationship Id="rId13" Type="http://schemas.openxmlformats.org/officeDocument/2006/relationships/hyperlink" Target="https://www.investopedia.com/articles/investing/022416/different-trading-desks-investment-bank.asp" TargetMode="External"/><Relationship Id="rId14" Type="http://schemas.openxmlformats.org/officeDocument/2006/relationships/hyperlink" Target="https://support.microsoft.com/en-au/office/create-and-share-a-dashboard-with-excel-and-microsoft-groups-ad92a34d-38d0-4fdd-b8b1-58379aae746e" TargetMode="External"/><Relationship Id="rId15" Type="http://schemas.openxmlformats.org/officeDocument/2006/relationships/hyperlink" Target="https://www.nasdaq.com/market-activity/after-hours" TargetMode="External"/><Relationship Id="rId16" Type="http://schemas.openxmlformats.org/officeDocument/2006/relationships/hyperlink" Target="https://www.investglass.com/setting-up-a-trading-desk-from-interest-rate-swaps-to-foreign-exchange-trading-desks/" TargetMode="External"/><Relationship Id="rId17" Type="http://schemas.openxmlformats.org/officeDocument/2006/relationships/hyperlink" Target="https://www.thesmallman.com/dashboards" TargetMode="External"/><Relationship Id="rId18" Type="http://schemas.openxmlformats.org/officeDocument/2006/relationships/hyperlink" Target="https://www.barchart.com/stocks/post-market-trading" TargetMode="External"/><Relationship Id="rId19" Type="http://schemas.openxmlformats.org/officeDocument/2006/relationships/hyperlink" Target="https://tickeron.com/trading-investing-101/what-is-the-definition-of-a-trading-desk/" TargetMode="External"/><Relationship Id="rId20" Type="http://schemas.openxmlformats.org/officeDocument/2006/relationships/hyperlink" Target="https://www.oviond.com/the-best-excel-marketing-dashboard-templates/" TargetMode="External"/><Relationship Id="rId21" Type="http://schemas.openxmlformats.org/officeDocument/2006/relationships/hyperlink" Target="https://marketchameleon.com/Reports/AfterHoursTrading" TargetMode="External"/><Relationship Id="rId22" Type="http://schemas.openxmlformats.org/officeDocument/2006/relationships/hyperlink" Target="https://www.sbfi-financial.com/why-a-trading-desk/" TargetMode="External"/><Relationship Id="rId23" Type="http://schemas.openxmlformats.org/officeDocument/2006/relationships/hyperlink" Target="https://chandoo.org/wp/excel-dashboards/" TargetMode="External"/><Relationship Id="rId24" Type="http://schemas.openxmlformats.org/officeDocument/2006/relationships/hyperlink" Target="https://stockanalysis.com/markets/afterhours/" TargetMode="External"/><Relationship Id="rId25" Type="http://schemas.openxmlformats.org/officeDocument/2006/relationships/hyperlink" Target="https://ppl-ai-code-interpreter-files.s3.amazonaws.com/web/direct-files/f3629e3fac2ae51debfff14627fc0b26/27337857-1963-455c-acc8-f5391d01c29b/85f89a74.csv" TargetMode="External"/><Relationship Id="rId26" Type="http://schemas.openxmlformats.org/officeDocument/2006/relationships/hyperlink" Target="https://ppl-ai-code-interpreter-files.s3.amazonaws.com/web/direct-files/f3629e3fac2ae51debfff14627fc0b26/27337857-1963-455c-acc8-f5391d01c29b/c43cc7ef.csv" TargetMode="External"/><Relationship Id="rId27" Type="http://schemas.openxmlformats.org/officeDocument/2006/relationships/hyperlink" Target="https://ppl-ai-code-interpreter-files.s3.amazonaws.com/web/direct-files/f3629e3fac2ae51debfff14627fc0b26/27337857-1963-455c-acc8-f5391d01c29b/8835383c.csv" TargetMode="External"/><Relationship Id="rId28" Type="http://schemas.openxmlformats.org/officeDocument/2006/relationships/hyperlink" Target="https://ppl-ai-code-interpreter-files.s3.amazonaws.com/web/direct-files/f3629e3fac2ae51debfff14627fc0b26/27337857-1963-455c-acc8-f5391d01c29b/307c700c.csv" TargetMode="External"/><Relationship Id="rId29" Type="http://schemas.openxmlformats.org/officeDocument/2006/relationships/hyperlink" Target="https://ppl-ai-code-interpreter-files.s3.amazonaws.com/web/direct-files/f3629e3fac2ae51debfff14627fc0b26/27337857-1963-455c-acc8-f5391d01c29b/c11e1220.csv" TargetMode="External"/><Relationship Id="rId30" Type="http://schemas.openxmlformats.org/officeDocument/2006/relationships/hyperlink" Target="https://ppl-ai-code-interpreter-files.s3.amazonaws.com/web/direct-files/f3629e3fac2ae51debfff14627fc0b26/27337857-1963-455c-acc8-f5391d01c29b/ab3552f1.csv" TargetMode="External"/><Relationship Id="rId31" Type="http://schemas.openxmlformats.org/officeDocument/2006/relationships/hyperlink" Target="https://ppl-ai-code-interpreter-files.s3.amazonaws.com/web/direct-files/f3629e3fac2ae51debfff14627fc0b26/27337857-1963-455c-acc8-f5391d01c29b/04b4a04b.csv" TargetMode="External"/><Relationship Id="rId32" Type="http://schemas.openxmlformats.org/officeDocument/2006/relationships/hyperlink" Target="https://ppl-ai-code-interpreter-files.s3.amazonaws.com/web/direct-files/f3629e3fac2ae51debfff14627fc0b26/27337857-1963-455c-acc8-f5391d01c29b/9ea23ad3.csv" TargetMode="External"/><Relationship Id="rId33" Type="http://schemas.openxmlformats.org/officeDocument/2006/relationships/hyperlink" Target="https://ppl-ai-code-interpreter-files.s3.amazonaws.com/web/direct-files/f3629e3fac2ae51debfff14627fc0b26/45654ccb-d567-4dc8-8702-9aea855a083a/d55a250d.md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9-01T23:03:50.936Z</dcterms:created>
  <dcterms:modified xsi:type="dcterms:W3CDTF">2025-09-01T23:03:50.936Z</dcterms:modified>
</cp:coreProperties>
</file>